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bookmarkStart w:id="20" w:name="Xfc06ac1c9c73d1a25b53b17246981b1f3cdc3bd"/>
    <w:p>
      <w:pPr>
        <w:pStyle w:val="Heading2"/>
      </w:pPr>
      <w:r>
        <w:t xml:space="preserve">For Advanced Physiotherapy Studies in China Shanghai</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Shanghai International Health Institute (SIHI)</w:t>
      </w:r>
    </w:p>
    <w:p>
      <w:pPr>
        <w:pStyle w:val="BodyText"/>
      </w:pPr>
      <w:r>
        <w:t xml:space="preserve">158 Xizang Road, Pudong District</w:t>
      </w:r>
    </w:p>
    <w:p>
      <w:pPr>
        <w:pStyle w:val="BodyText"/>
      </w:pPr>
      <w:r>
        <w:t xml:space="preserve">Shanghai, China 200127</w:t>
      </w:r>
    </w:p>
    <w:bookmarkStart w:id="22" w:name="Xb000de81763ba6a6501d8b3f9a42a0f5cc5bf88"/>
    <w:p>
      <w:pPr>
        <w:pStyle w:val="Heading3"/>
      </w:pPr>
      <w:r>
        <w:t xml:space="preserve">Subject: Formal Application for Full Scholarship to Advance Physiotherapy Practice in China Shanghai</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Physiotherapy Excellence Scholarship at the Shanghai International Health Institute (SIHI). As an accredited</w:t>
      </w:r>
      <w:r>
        <w:t xml:space="preserve"> </w:t>
      </w:r>
      <w:r>
        <w:rPr>
          <w:bCs/>
          <w:b/>
        </w:rPr>
        <w:t xml:space="preserve">Physiotherapist</w:t>
      </w:r>
      <w:r>
        <w:t xml:space="preserve"> </w:t>
      </w:r>
      <w:r>
        <w:t xml:space="preserve">with five years of clinical experience across diverse healthcare settings in Southeast Asia, I have meticulously chosen this opportunity to further my expertise specifically within the dynamic healthcare landscape of</w:t>
      </w:r>
      <w:r>
        <w:t xml:space="preserve"> </w:t>
      </w:r>
      <w:r>
        <w:rPr>
          <w:bCs/>
          <w:b/>
        </w:rPr>
        <w:t xml:space="preserve">China Shanghai</w:t>
      </w:r>
      <w:r>
        <w:t xml:space="preserve">. This scholarship represents not merely an educational advancement, but a strategic step toward contributing meaningfully to China's evolving rehabilitation sector—a vision I believe aligns perfectly with SIHI's mission and Shanghai's position as a global health innovation hub.</w:t>
      </w:r>
    </w:p>
    <w:p>
      <w:pPr>
        <w:pStyle w:val="BodyText"/>
      </w:pPr>
      <w:r>
        <w:t xml:space="preserve">My journey in physiotherapy began during my Bachelor of Science in Physiotherapy at the National University of Singapore, where I specialized in sports rehabilitation and geriatric care. Subsequently, I served as a clinical physiotherapist at Changi General Hospital for three years, managing complex cases involving post-stroke recovery, orthopedic injuries, and chronic pain management for over 150 patients weekly. This experience revealed a critical gap: while China's healthcare infrastructure is rapidly modernizing—especially in metropolises like Shanghai—the demand for specialized physiotherapy services far outpaces the available trained professionals. With Shanghai's aging population projected to reach 25% by 2030 and its ambitious "Healthy China 2030" initiative prioritizing preventive care, there is an urgent need for clinicians who understand both global best practices and local cultural contexts. As a</w:t>
      </w:r>
      <w:r>
        <w:t xml:space="preserve"> </w:t>
      </w:r>
      <w:r>
        <w:rPr>
          <w:bCs/>
          <w:b/>
        </w:rPr>
        <w:t xml:space="preserve">Physiotherapist</w:t>
      </w:r>
      <w:r>
        <w:t xml:space="preserve">, I recognize that bridging this gap requires not only clinical excellence but also deep cultural fluency—a synergy I aim to achieve through your advanced program.</w:t>
      </w:r>
    </w:p>
    <w:p>
      <w:pPr>
        <w:pStyle w:val="BodyText"/>
      </w:pPr>
      <w:r>
        <w:t xml:space="preserve">My decision to pursue this scholarship in</w:t>
      </w:r>
      <w:r>
        <w:t xml:space="preserve"> </w:t>
      </w:r>
      <w:r>
        <w:rPr>
          <w:bCs/>
          <w:b/>
        </w:rPr>
        <w:t xml:space="preserve">China Shanghai</w:t>
      </w:r>
      <w:r>
        <w:t xml:space="preserve"> </w:t>
      </w:r>
      <w:r>
        <w:t xml:space="preserve">stems from its unparalleled position as a nexus of healthcare innovation. Shanghai's integration of cutting-edge technology—like AI-driven rehabilitation devices at Ruijin Hospital and wearable sensor networks in community health centers—creates an ideal environment for mastering next-generation physiotherapy techniques. Moreover, the city's cosmopolitan nature allows for immediate immersion in Chinese medical culture while maintaining international standards. I am particularly drawn to SIHI's partnership with Shanghai Jiao Tong University School of Medicine and its focus on evidence-based practices tailored to Asian demographic needs, such as developing culturally sensitive protocols for traditional Chinese medicine integration. This academic environment is precisely where my career trajectory must evolve.</w:t>
      </w:r>
    </w:p>
    <w:p>
      <w:pPr>
        <w:pStyle w:val="BodyText"/>
      </w:pPr>
      <w:r>
        <w:t xml:space="preserve">My professional philosophy centers on the belief that effective physiotherapy transcends technical skill—it requires understanding the patient's social context. In Singapore, I co-developed a community outreach program for elderly Chinese immigrants that reduced fall-related injuries by 35% through culturally adapted exercises and family-inclusive sessions. This experience taught me how vital it is to navigate China's unique healthcare dynamics: where family-centered care dominates, where digital health adoption varies across urban-rural divides, and where integrating Western physiotherapy with TCM principles can yield superior outcomes. Completing this scholarship in</w:t>
      </w:r>
      <w:r>
        <w:t xml:space="preserve"> </w:t>
      </w:r>
      <w:r>
        <w:rPr>
          <w:bCs/>
          <w:b/>
        </w:rPr>
        <w:t xml:space="preserve">China Shanghai</w:t>
      </w:r>
      <w:r>
        <w:t xml:space="preserve"> </w:t>
      </w:r>
      <w:r>
        <w:t xml:space="preserve">will equip me with the specific tools to lead such initiatives within Shanghai's public hospitals and private clinics, directly addressing the city's 2025 goal of expanding rehabilitation services by 40%.</w:t>
      </w:r>
    </w:p>
    <w:p>
      <w:pPr>
        <w:pStyle w:val="BodyText"/>
      </w:pPr>
      <w:r>
        <w:t xml:space="preserve">The financial aspect is a critical factor in my application. As a young professional committed to long-term service in China, I cannot afford full tuition costs without scholarship support. This award would alleviate substantial financial pressure, allowing me to focus entirely on mastering advanced techniques like robotic-assisted gait training and neurorehabilitation protocols under SIHI's expert faculty. More importantly, it would signal institutional confidence in my potential to become a bridge between international physiotherapy standards and China's healthcare evolution—a role I am uniquely positioned to fulfill through my bilingual fluency (English, Mandarin), cross-cultural adaptability, and track record of community engagement.</w:t>
      </w:r>
    </w:p>
    <w:p>
      <w:pPr>
        <w:pStyle w:val="BodyText"/>
      </w:pPr>
      <w:r>
        <w:t xml:space="preserve">Upon completion of the program, I plan to establish a specialized rehabilitation center in Shanghai's Minhang District targeting underserved elderly communities. Drawing from SIHI's curriculum and my clinical experience, I will implement a dual-model service: evidence-based physiotherapy combined with TCM-informed wellness programs. My immediate goal is to collaborate with Shanghai Municipal Health Commission on pilot projects for chronic disease management, directly supporting their "Healthy City" initiatives. In the long term, I aim to contribute to the development of standardized physiotherapy curricula at local universities—ensuring that future</w:t>
      </w:r>
      <w:r>
        <w:t xml:space="preserve"> </w:t>
      </w:r>
      <w:r>
        <w:rPr>
          <w:bCs/>
          <w:b/>
        </w:rPr>
        <w:t xml:space="preserve">Physiotherapist</w:t>
      </w:r>
      <w:r>
        <w:t xml:space="preserve"> </w:t>
      </w:r>
      <w:r>
        <w:t xml:space="preserve">graduates are equipped for Shanghai's unique challenges.</w:t>
      </w:r>
    </w:p>
    <w:p>
      <w:pPr>
        <w:pStyle w:val="BodyText"/>
      </w:pPr>
      <w:r>
        <w:t xml:space="preserve">I have attached comprehensive documentation including my academic transcripts, clinical portfolio featuring case studies from Singapore, and letters of recommendation from two senior physiotherapists who have witnessed my work with diverse populations. Among these is Dr. Li Wei, Chief Physiotherapy Officer at Changi General Hospital, who attests to my "exceptional ability to translate global techniques into locally relevant care"—a skill I will refine through this scholarship in</w:t>
      </w:r>
      <w:r>
        <w:t xml:space="preserve"> </w:t>
      </w:r>
      <w:r>
        <w:rPr>
          <w:bCs/>
          <w:b/>
        </w:rPr>
        <w:t xml:space="preserve">China Shanghai</w:t>
      </w:r>
      <w:r>
        <w:t xml:space="preserve">.</w:t>
      </w:r>
    </w:p>
    <w:p>
      <w:pPr>
        <w:pStyle w:val="BodyText"/>
      </w:pPr>
      <w:r>
        <w:t xml:space="preserve">The opportunity to advance my career within the heart of China's healthcare revolution is not merely aspirational—it is a commitment I have prepared for diligently. This scholarship represents the catalyst that will enable me to move from being a capable practitioner to an innovator shaping physiotherapy standards in one of the world's most dynamic urban centers. Shanghai’s vision for health equity, coupled with SIHI’s academic rigor, provides the perfect ecosystem for me to contribute meaningfully as a future leader in rehabilitation services. I am eager to bring my passion for patient-centered innovation and cultural intelligence to your esteemed institution and become a testament to the transformative power of this</w:t>
      </w:r>
      <w:r>
        <w:t xml:space="preserve"> </w:t>
      </w:r>
      <w:r>
        <w:rPr>
          <w:bCs/>
          <w:b/>
        </w:rPr>
        <w:t xml:space="preserve">Scholarship Application Letter</w:t>
      </w:r>
      <w:r>
        <w:t xml:space="preserve">.</w:t>
      </w:r>
    </w:p>
    <w:p>
      <w:pPr>
        <w:pStyle w:val="BodyText"/>
      </w:pPr>
      <w:r>
        <w:t xml:space="preserve">Thank you for considering my application. I welcome the opportunity to discuss how my goals align with SIHI's mission during an interview at your convenience.</w:t>
      </w:r>
    </w:p>
    <w:p>
      <w:pPr>
        <w:pStyle w:val="BodyText"/>
      </w:pPr>
      <w:r>
        <w:t xml:space="preserve">Sincerely,</w:t>
      </w:r>
    </w:p>
    <w:p>
      <w:pPr>
        <w:pStyle w:val="BodyText"/>
      </w:pPr>
      <w:r>
        <w:t xml:space="preserve">[Your Full Name]</w:t>
      </w:r>
    </w:p>
    <w:p>
      <w:pPr>
        <w:pStyle w:val="BodyText"/>
      </w:pPr>
      <w:r>
        <w:t xml:space="preserve">[Your Professional License Number, if applicable]</w:t>
      </w:r>
    </w:p>
    <w:p>
      <w:pPr>
        <w:pStyle w:val="BodyText"/>
      </w:pPr>
      <w:r>
        <w:rPr>
          <w:bCs/>
          <w:b/>
        </w:rPr>
        <w:t xml:space="preserve">Word Count:</w:t>
      </w:r>
      <w:r>
        <w:t xml:space="preserve"> </w:t>
      </w:r>
      <w:r>
        <w:t xml:space="preserve">876</w:t>
      </w:r>
    </w:p>
    <w:p>
      <w:pPr>
        <w:pStyle w:val="BodyText"/>
      </w:pPr>
      <w:r>
        <w:rPr>
          <w:bCs/>
          <w:b/>
        </w:rPr>
        <w:t xml:space="preserve">Key Terms Integrated:</w:t>
      </w:r>
      <w:r>
        <w:t xml:space="preserve"> </w:t>
      </w:r>
      <w:r>
        <w:t xml:space="preserve">Scholarship Application Letter (3x), Physiotherapist (4x), China Shanghai (4x)</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China Shanghai</dc:title>
  <dc:creator/>
  <dc:language>en</dc:language>
  <cp:keywords/>
  <dcterms:created xsi:type="dcterms:W3CDTF">2025-12-09T13:01:45Z</dcterms:created>
  <dcterms:modified xsi:type="dcterms:W3CDTF">2025-12-09T13:01:45Z</dcterms:modified>
</cp:coreProperties>
</file>

<file path=docProps/custom.xml><?xml version="1.0" encoding="utf-8"?>
<Properties xmlns="http://schemas.openxmlformats.org/officeDocument/2006/custom-properties" xmlns:vt="http://schemas.openxmlformats.org/officeDocument/2006/docPropsVTypes"/>
</file>